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5B10" w:rsidRDefault="00605B10" w:rsidP="00605B10">
      <w:r>
        <w:t>D:\anaconda\envs\nn\python.exe E:/20202/NN/ResidualMaskingNetwork/main_fer2013.py</w:t>
      </w:r>
    </w:p>
    <w:p w:rsidR="00605B10" w:rsidRDefault="00605B10" w:rsidP="00605B10">
      <w:r>
        <w:t>Start trainer..</w:t>
      </w:r>
    </w:p>
    <w:p w:rsidR="00605B10" w:rsidRDefault="00605B10" w:rsidP="00605B10">
      <w:r>
        <w:t>{'data_path': 'saved/data/fer2013', 'image_size': 224, 'in_channels': 3, 'num_classes': 7, 'arch': 'alexnet', 'lr': 0.0001, 'weighted_loss': 0, 'momentum': 0.9, 'weight_decay': 0.001, 'distributed': 0, 'batch_size': 48, 'num_workers': 8, 'device': 'cuda:0', 'max_epoch_num': 50, 'max_plateau_count': 8, 'plateau_patience': 2, 'steplr': 50, 'log_dir': 'saved/logs', 'checkpoint_dir': 'saved/checkpoints', 'model_name': '_n', 'cwd': 'E:\\20202\\NN\\ResidualMaskingNetwork'}</w:t>
      </w:r>
    </w:p>
    <w:p w:rsidR="00605B10" w:rsidRDefault="00605B10" w:rsidP="00605B10">
      <w:r>
        <w:t>Downloading: "https://download.pytorch.org/models/alexnet-owt-4df8aa71.pth" to C:\Users\ardor/.cache\torch\hub\checkpoints\alexnet-owt-4df8aa71.pth</w:t>
      </w:r>
    </w:p>
    <w:p w:rsidR="00605B10" w:rsidRDefault="00605B10" w:rsidP="00605B10">
      <w:r>
        <w:t>100%|██████████| 233M/233M [01:43&lt;00:00, 2.35MB/s]</w:t>
      </w:r>
    </w:p>
    <w:p w:rsidR="00605B10" w:rsidRDefault="00605B10" w:rsidP="00605B10">
      <w:r>
        <w:t xml:space="preserve">  0%|          | 0/599 [00:00&lt;?, ?it/s]E:\20202\NN\ResidualMaskingNetwork\utils\radam.py:45: UserWarning: This overload of addcmul_ is deprecated:</w:t>
      </w:r>
    </w:p>
    <w:p w:rsidR="00605B10" w:rsidRDefault="00605B10" w:rsidP="00605B10">
      <w:r>
        <w:tab/>
        <w:t>addcmul_(Number value, Tensor tensor1, Tensor tensor2)</w:t>
      </w:r>
    </w:p>
    <w:p w:rsidR="00605B10" w:rsidRDefault="00605B10" w:rsidP="00605B10">
      <w:r>
        <w:t>Consider using one of the following signatures instead:</w:t>
      </w:r>
    </w:p>
    <w:p w:rsidR="00605B10" w:rsidRDefault="00605B10" w:rsidP="00605B10">
      <w:r>
        <w:tab/>
        <w:t>addcmul_(Tensor tensor1, Tensor tensor2, *, Number value) (Triggered internally at  ..\torch\csrc\utils\python_arg_parser.cpp:882.)</w:t>
      </w:r>
    </w:p>
    <w:p w:rsidR="00605B10" w:rsidRDefault="00605B10" w:rsidP="00605B10">
      <w:r>
        <w:t xml:space="preserve">  exp_avg_sq.mul_(beta2).addcmul_(1 - beta2, grad, grad)</w:t>
      </w:r>
    </w:p>
    <w:p w:rsidR="00605B10" w:rsidRDefault="00605B10" w:rsidP="00605B10"/>
    <w:p w:rsidR="00605B10" w:rsidRDefault="00605B10" w:rsidP="00605B10">
      <w:r>
        <w:t>E001  1.499/1.238/1.238 41.464/52.743/52.743 | p00  Time 0:02:55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02  1.247/1.161/1.161 52.072/54.979/54.979 | p00  Time 0:05:51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03  1.163/1.099/1.099 55.630/58.665/58.665 | p00  Time 0:08:40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04  1.104/1.059/1.059 57.805/60.076/60.076 | p00  Time 0:11:28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05  1.058/1.032/1.032 59.900/62.129/62.129 | p00  Time 0:14:15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06  1.019/1.033/1.032 61.600/61.118/62.129 | p01  Time 0:17:00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07  0.985/0.996/0.996 62.513/62.568/62.568 | p00  Time 0:19:47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08  0.953/1.018/0.996 64.144/62.059/62.568 | p01  Time 0:22:33</w:t>
      </w:r>
    </w:p>
    <w:p w:rsidR="00605B10" w:rsidRDefault="00605B10" w:rsidP="00605B10"/>
    <w:p w:rsidR="00605B10" w:rsidRDefault="00605B10" w:rsidP="00605B10"/>
    <w:p w:rsidR="00605B10" w:rsidRDefault="00605B10" w:rsidP="00605B10">
      <w:r>
        <w:lastRenderedPageBreak/>
        <w:t>E009  0.926/0.966/0.966 65.184/64.365/64.365 | p00  Time 0:25:30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10  0.893/0.961/0.961 66.665/65.012/65.012 | p00  Time 0:28:20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11  0.863/1.011/0.961 67.618/62.293/65.012 | p01  Time 0:31:16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12  0.837/0.970/0.961 68.694/64.809/65.012 | p02  Time 0:34:11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13  0.814/0.939/0.939 69.524/66.004/66.004 | p00  Time 0:37:09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14  0.791/0.973/0.939 70.328/65.040/66.004 | p01  Time 0:40:03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15  0.762/0.994/0.939 71.391/65.393/66.004 | p02  Time 0:42:58</w:t>
      </w:r>
    </w:p>
    <w:p w:rsidR="00605B10" w:rsidRDefault="00605B10" w:rsidP="00605B10"/>
    <w:p w:rsidR="00605B10" w:rsidRDefault="00605B10" w:rsidP="00605B10">
      <w:r>
        <w:t>Epoch    16: reducing learning rate of group 0 to 1.0000e-05.</w:t>
      </w:r>
    </w:p>
    <w:p w:rsidR="00605B10" w:rsidRDefault="00605B10" w:rsidP="00605B10"/>
    <w:p w:rsidR="00605B10" w:rsidRDefault="00605B10" w:rsidP="00605B10">
      <w:r>
        <w:t>E016  0.737/0.966/0.939 72.492/65.529/66.004 | p03  Time 0:45:51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17  0.631/0.944/0.944 76.582/67.401/67.401 | p00  Time 0:48:49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18  0.599/0.958/0.958 77.671/67.623/67.623 | p00  Time 1:15:10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19  0.589/0.962/0.962 78.081/68.123/68.123 | p00  Time 1:18:13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0  0.571/0.963/0.962 78.991/68.059/68.123 | p01  Time 1:21:08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1  0.565/0.969/0.962 79.014/68.004/68.123 | p02  Time 1:24:12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22  0.547/0.974/0.974 79.975/68.170/68.170 | p00  Time 1:27:17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3  0.545/0.975/0.974 79.800/67.865/68.170 | p01  Time 1:30:27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4  0.539/0.984/0.974 80.295/67.698/68.170 | p02  Time 1:33:49</w:t>
      </w:r>
    </w:p>
    <w:p w:rsidR="00605B10" w:rsidRDefault="00605B10" w:rsidP="00605B10"/>
    <w:p w:rsidR="00605B10" w:rsidRDefault="00605B10" w:rsidP="00605B10">
      <w:r>
        <w:t>Epoch    25: reducing learning rate of group 0 to 1.0000e-06.</w:t>
      </w:r>
    </w:p>
    <w:p w:rsidR="00605B10" w:rsidRDefault="00605B10" w:rsidP="00605B10"/>
    <w:p w:rsidR="00605B10" w:rsidRDefault="00605B10" w:rsidP="00605B10">
      <w:r>
        <w:t>E025  0.531/0.982/0.974 80.434/68.087/68.170 | p03  Time 1:37:06</w:t>
      </w:r>
    </w:p>
    <w:p w:rsidR="00605B10" w:rsidRDefault="00605B10" w:rsidP="00605B10"/>
    <w:p w:rsidR="00605B10" w:rsidRDefault="00605B10" w:rsidP="00605B10"/>
    <w:p w:rsidR="00605B10" w:rsidRDefault="00605B10" w:rsidP="00605B10">
      <w:r>
        <w:t>E026  0.515/0.984/0.984 80.937/68.504/68.504 | p00  Time 1:40:23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7  0.506/0.987/0.984 81.490/68.393/68.504 | p01  Time 1:43:36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8  0.513/0.988/0.984 80.943/68.420/68.504 | p02  Time 1:46:47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29  0.505/0.989/0.984 81.253/68.393/68.504 | p03  Time 1:49:55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0  0.504/0.990/0.984 81.201/68.254/68.504 | p04  Time 1:53:12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1  0.505/0.989/0.984 81.525/68.393/68.504 | p05  Time 1:56:25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2  0.502/0.989/0.984 81.307/68.226/68.504 | p06  Time 1:59:28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3  0.504/0.990/0.984 81.646/68.143/68.504 | p07  Time 2:02:28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4  0.503/0.992/0.984 81.575/68.309/68.504 | p08  Time 2:05:34</w:t>
      </w:r>
    </w:p>
    <w:p w:rsidR="00605B10" w:rsidRDefault="00605B10" w:rsidP="00605B10"/>
    <w:p w:rsidR="00605B10" w:rsidRDefault="00605B10" w:rsidP="00605B10">
      <w:r>
        <w:t xml:space="preserve">                                               </w:t>
      </w:r>
    </w:p>
    <w:p w:rsidR="00605B10" w:rsidRDefault="00605B10" w:rsidP="00605B10">
      <w:r>
        <w:t>E035  0.504/0.993/0.984 81.109/68.420/68.504 | p09  Time 2:08:33</w:t>
      </w:r>
    </w:p>
    <w:p w:rsidR="00605B10" w:rsidRDefault="00605B10" w:rsidP="00605B10"/>
    <w:p w:rsidR="00605B10" w:rsidRDefault="00605B10" w:rsidP="00605B10">
      <w:r>
        <w:t>Calc acc on private test with tta..</w:t>
      </w:r>
    </w:p>
    <w:p w:rsidR="00605B10" w:rsidRDefault="00605B10" w:rsidP="00605B10">
      <w:r>
        <w:t>Accuracy on private test with tta: 70.354</w:t>
      </w:r>
    </w:p>
    <w:p w:rsidR="00605B10" w:rsidRDefault="00605B10" w:rsidP="00605B10"/>
    <w:p w:rsidR="00F211EE" w:rsidRDefault="00605B10" w:rsidP="00605B10">
      <w:r>
        <w:t>Process finished with exit code 0</w:t>
      </w:r>
    </w:p>
    <w:p w:rsidR="00F211EE" w:rsidRDefault="00F211EE">
      <w:pPr>
        <w:widowControl/>
        <w:jc w:val="left"/>
      </w:pPr>
      <w:r>
        <w:br w:type="page"/>
      </w:r>
    </w:p>
    <w:p w:rsidR="00F211EE" w:rsidRDefault="00F211EE" w:rsidP="00F211EE">
      <w:r>
        <w:t>D:\anaconda\envs\nn\python.exe E:/20202/NN/ResidualMaskingNetwork/main_fer2013.py</w:t>
      </w:r>
    </w:p>
    <w:p w:rsidR="00F211EE" w:rsidRDefault="00F211EE" w:rsidP="00F211EE">
      <w:r>
        <w:t>Start trainer..</w:t>
      </w:r>
    </w:p>
    <w:p w:rsidR="00F211EE" w:rsidRDefault="00F211EE" w:rsidP="00F211EE">
      <w:r>
        <w:t>{'data_path': 'saved/data/fer2013', 'image_size': 224, 'in_channels': 3, 'num_classes': 7, 'arch': 'alexnet', 'lr': 0.0001, 'weighted_loss': 0, 'momentum': 0.9, 'weight_decay': 0.001, 'distributed': 0, 'batch_size': 48, 'num_workers': 8, 'device': 'cuda:0', 'max_epoch_num': 50, 'max_plateau_count': 8, 'plateau_patience': 2, 'steplr': 50, 'log_dir': 'saved/logs', 'checkpoint_dir': 'saved/checkpoints', 'model_name': '_n', 'cwd': 'E:\\20202\\NN\\ResidualMaskingNetwork'}</w:t>
      </w:r>
    </w:p>
    <w:p w:rsidR="00F211EE" w:rsidRDefault="00F211EE" w:rsidP="00F211EE">
      <w:r>
        <w:t xml:space="preserve">  0%|          | 0/479 [00:00&lt;?, ?it/s]E:\20202\NN\ResidualMaskingNetwork\utils\radam.py:45: UserWarning: This overload of addcmul_ is deprecated:</w:t>
      </w:r>
    </w:p>
    <w:p w:rsidR="00F211EE" w:rsidRDefault="00F211EE" w:rsidP="00F211EE">
      <w:r>
        <w:tab/>
        <w:t>addcmul_(Number value, Tensor tensor1, Tensor tensor2)</w:t>
      </w:r>
    </w:p>
    <w:p w:rsidR="00F211EE" w:rsidRDefault="00F211EE" w:rsidP="00F211EE">
      <w:r>
        <w:t>Consider using one of the following signatures instead:</w:t>
      </w:r>
    </w:p>
    <w:p w:rsidR="00F211EE" w:rsidRDefault="00F211EE" w:rsidP="00F211EE">
      <w:r>
        <w:tab/>
        <w:t>addcmul_(Tensor tensor1, Tensor tensor2, *, Number value) (Triggered internally at  ..\torch\csrc\utils\python_arg_parser.cpp:882.)</w:t>
      </w:r>
    </w:p>
    <w:p w:rsidR="00F211EE" w:rsidRDefault="00F211EE" w:rsidP="00F211EE">
      <w:r>
        <w:t xml:space="preserve">  exp_avg_sq.mul_(beta2).addcmul_(1 - beta2, grad, grad)</w:t>
      </w:r>
    </w:p>
    <w:p w:rsidR="00F211EE" w:rsidRDefault="00F211EE" w:rsidP="00F211EE"/>
    <w:p w:rsidR="00F211EE" w:rsidRDefault="00F211EE" w:rsidP="00F211EE">
      <w:r>
        <w:t>E001  1.542/1.357/1.357 39.558/48.156/48.156 | p00  Time 0:02:33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2  1.288/1.198/1.198 50.619/53.955/53.955 | p00  Time 0:05:01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3  1.193/1.124/1.124 54.672/56.670/56.670 | p00  Time 0:07:26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4  1.142/1.080/1.080 56.846/59.823/59.823 | p00  Time 0:09:51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5  1.093/1.054/1.054 58.721/60.497/60.497 | p00  Time 0:12:17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06  1.057/1.071/1.054 59.895/59.837/60.497 | p01  Time 0:14:41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7  1.021/1.032/1.032 61.405/61.080/61.080 | p00  Time 0:17:06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8  0.986/0.998/0.998 63.266/62.097/62.097 | p00  Time 0:19:30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09  0.949/1.012/1.012 64.218/62.295/62.295 | p00  Time 0:21:54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0  0.924/0.975/0.975 65.195/63.469/63.469 | p00  Time 0:24:18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1  0.892/0.958/0.958 66.568/63.920/63.920 | p00  Time 0:26:42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2  0.866/0.951/0.951 67.799/64.663/64.663 | p00  Time 0:29:06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13  0.832/0.985/0.951 68.895/63.135/64.663 | p01  Time 0:31:28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4  0.812/0.956/0.956 69.905/64.969/64.969 | p00  Time 0:33:53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5  0.787/0.964/0.964 70.513/65.076/65.076 | p00  Time 0:36:19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6  0.758/0.949/0.949 71.731/65.795/65.795 | p00  Time 0:38:42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17  0.726/0.954/0.949 72.910/65.767/65.795 | p01  Time 0:41:06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18  0.703/0.984/0.984 73.766/65.913/65.913 | p00  Time 0:43:29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19  0.674/1.029/0.984 74.576/64.382/65.913 | p01  Time 0:45:56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20  0.659/0.965/0.965 75.345/66.681/66.681 | p00  Time 0:48:24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21  0.633/1.012/0.965 76.794/66.309/66.681 | p01  Time 0:50:53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22  0.610/0.987/0.965 77.230/65.677/66.681 | p02  Time 0:53:26</w:t>
      </w:r>
    </w:p>
    <w:p w:rsidR="00F211EE" w:rsidRDefault="00F211EE" w:rsidP="00F211EE"/>
    <w:p w:rsidR="00F211EE" w:rsidRDefault="00F211EE" w:rsidP="00F211EE">
      <w:r>
        <w:t>Epoch    23: reducing learning rate of group 0 to 1.0000e-05.</w:t>
      </w:r>
    </w:p>
    <w:p w:rsidR="00F211EE" w:rsidRDefault="00F211EE" w:rsidP="00F211EE"/>
    <w:p w:rsidR="00F211EE" w:rsidRDefault="00F211EE" w:rsidP="00F211EE">
      <w:r>
        <w:t>E023  0.585/1.020/0.965 78.480/65.420/66.681 | p03  Time 0:56:03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24  0.471/1.007/1.007 82.332/68.059/68.059 | p00  Time 0:58:34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25  0.440/1.021/1.021 83.919/68.260/68.260 | p00  Time 1:01:12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26  0.431/1.039/1.021 84.229/68.139/68.260 | p01  Time 1:03:43</w:t>
      </w:r>
    </w:p>
    <w:p w:rsidR="00F211EE" w:rsidRDefault="00F211EE" w:rsidP="00F211EE"/>
    <w:p w:rsidR="00F211EE" w:rsidRDefault="00F211EE" w:rsidP="00F211EE"/>
    <w:p w:rsidR="00F211EE" w:rsidRDefault="00F211EE" w:rsidP="00F211EE">
      <w:r>
        <w:t>E027  0.414/1.057/1.057 84.937/68.340/68.340 | p00  Time 1:06:12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28  0.402/1.066/1.057 85.363/68.000/68.340 | p01  Time 1:09:00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29  0.395/1.063/1.057 85.368/68.153/68.340 | p02  Time 1:12:15</w:t>
      </w:r>
    </w:p>
    <w:p w:rsidR="00F211EE" w:rsidRDefault="00F211EE" w:rsidP="00F211EE"/>
    <w:p w:rsidR="00F211EE" w:rsidRDefault="00F211EE" w:rsidP="00F211EE">
      <w:r>
        <w:t>Epoch    30: reducing learning rate of group 0 to 1.0000e-06.</w:t>
      </w:r>
    </w:p>
    <w:p w:rsidR="00F211EE" w:rsidRDefault="00F211EE" w:rsidP="00F211EE"/>
    <w:p w:rsidR="00F211EE" w:rsidRDefault="00F211EE" w:rsidP="00F211EE">
      <w:r>
        <w:t>E030  0.378/1.084/1.057 86.259/67.920/68.340 | p03  Time 1:14:42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1  0.372/1.083/1.057 86.420/68.007/68.340 | p04  Time 1:17:11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2  0.370/1.086/1.057 86.516/68.122/68.340 | p05  Time 1:19:39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3  0.369/1.086/1.057 86.617/68.111/68.340 | p06  Time 1:22:09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4  0.365/1.090/1.057 86.873/68.104/68.340 | p07  Time 1:24:37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5  0.364/1.091/1.057 86.603/68.024/68.340 | p08  Time 1:27:55</w:t>
      </w:r>
    </w:p>
    <w:p w:rsidR="00F211EE" w:rsidRDefault="00F211EE" w:rsidP="00F211EE"/>
    <w:p w:rsidR="00F211EE" w:rsidRDefault="00F211EE" w:rsidP="00F211EE">
      <w:r>
        <w:t xml:space="preserve">                                                 </w:t>
      </w:r>
    </w:p>
    <w:p w:rsidR="00F211EE" w:rsidRDefault="00F211EE" w:rsidP="00F211EE">
      <w:r>
        <w:t>E036  0.364/1.094/1.057 86.642/68.208/68.340 | p09  Time 1:31:27</w:t>
      </w:r>
    </w:p>
    <w:p w:rsidR="00F211EE" w:rsidRDefault="00F211EE" w:rsidP="00F211EE"/>
    <w:p w:rsidR="00F211EE" w:rsidRDefault="00F211EE" w:rsidP="00F211EE">
      <w:r>
        <w:t xml:space="preserve">  0%|          | 0/3589 [00:00&lt;?, ?it/s]Calc acc on private test with tta..</w:t>
      </w:r>
    </w:p>
    <w:p w:rsidR="00F211EE" w:rsidRDefault="00F211EE" w:rsidP="00F211EE">
      <w:r>
        <w:t>Accuracy on private test with tta: 70.020</w:t>
      </w:r>
    </w:p>
    <w:p w:rsidR="00F211EE" w:rsidRDefault="00F211EE" w:rsidP="00F211EE"/>
    <w:p w:rsidR="00F211EE" w:rsidRDefault="00F211EE" w:rsidP="00F211EE">
      <w:r>
        <w:t>Process finished with exit code 0</w:t>
      </w:r>
    </w:p>
    <w:p w:rsidR="004F6320" w:rsidRDefault="004F6320" w:rsidP="00F211EE"/>
    <w:p w:rsidR="004F6320" w:rsidRDefault="004F6320">
      <w:pPr>
        <w:widowControl/>
        <w:jc w:val="left"/>
      </w:pPr>
      <w:r>
        <w:br w:type="page"/>
      </w:r>
    </w:p>
    <w:p w:rsidR="004F6320" w:rsidRDefault="004F6320" w:rsidP="004F6320">
      <w:r>
        <w:t>D:\anaconda\envs\nn\python.exe E:/20202/NN/ResidualMaskingNetwork/main_fer2013.py</w:t>
      </w:r>
    </w:p>
    <w:p w:rsidR="004F6320" w:rsidRDefault="004F6320" w:rsidP="004F6320">
      <w:r>
        <w:t>Start trainer..</w:t>
      </w:r>
    </w:p>
    <w:p w:rsidR="004F6320" w:rsidRDefault="004F6320" w:rsidP="004F6320">
      <w:r>
        <w:t>{'data_path': 'saved/data/fer2013', 'image_size': 224, 'in_channels': 3, 'num_classes': 7, 'arch': 'alexnet', 'lr': 0.0001, 'weighted_loss': 0, 'momentum': 0.9, 'weight_decay': 0.001, 'distributed': 0, 'batch_size': 48, 'num_workers': 8, 'device': 'cuda:0', 'max_epoch_num': 50, 'max_plateau_count': 8, 'plateau_patience': 2, 'steplr': 50, 'log_dir': 'saved/logs', 'checkpoint_dir': 'saved/checkpoints', 'model_name': '_n', 'cwd': 'E:\\20202\\NN\\ResidualMaskingNetwork'}</w:t>
      </w:r>
    </w:p>
    <w:p w:rsidR="004F6320" w:rsidRDefault="004F6320" w:rsidP="004F6320">
      <w:r>
        <w:t xml:space="preserve">  0%|          | 0/479 [00:00&lt;?, ?it/s]E:\20202\NN\ResidualMaskingNetwork\utils\radam.py:45: UserWarning: This overload of addcmul_ is deprecated:</w:t>
      </w:r>
    </w:p>
    <w:p w:rsidR="004F6320" w:rsidRDefault="004F6320" w:rsidP="004F6320">
      <w:r>
        <w:tab/>
        <w:t>addcmul_(Number value, Tensor tensor1, Tensor tensor2)</w:t>
      </w:r>
    </w:p>
    <w:p w:rsidR="004F6320" w:rsidRDefault="004F6320" w:rsidP="004F6320">
      <w:r>
        <w:t>Consider using one of the following signatures instead:</w:t>
      </w:r>
    </w:p>
    <w:p w:rsidR="004F6320" w:rsidRDefault="004F6320" w:rsidP="004F6320">
      <w:r>
        <w:tab/>
        <w:t>addcmul_(Tensor tensor1, Tensor tensor2, *, Number value) (Triggered internally at  ..\torch\csrc\utils\python_arg_parser.cpp:882.)</w:t>
      </w:r>
    </w:p>
    <w:p w:rsidR="004F6320" w:rsidRDefault="004F6320" w:rsidP="004F6320">
      <w:r>
        <w:t xml:space="preserve">  exp_avg_sq.mul_(beta2).addcmul_(1 - beta2, grad, grad)</w:t>
      </w:r>
    </w:p>
    <w:p w:rsidR="004F6320" w:rsidRDefault="004F6320" w:rsidP="004F6320"/>
    <w:p w:rsidR="004F6320" w:rsidRDefault="004F6320" w:rsidP="004F6320">
      <w:r>
        <w:t>E001  1.542/1.357/1.357 39.558/48.156/48.156 | p00  Time 0:03:06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2  1.288/1.198/1.198 50.619/53.955/53.955 | p00  Time 0:06:37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3  1.193/1.124/1.124 54.672/56.670/56.670 | p00  Time 0:10:19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4  1.142/1.080/1.080 56.846/59.823/59.823 | p00  Time 0:13:43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5  1.093/1.054/1.054 58.721/60.497/60.497 | p00  Time 0:16:19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06  1.057/1.071/1.054 59.895/59.837/60.497 | p01  Time 0:18:54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7  1.021/1.032/1.032 61.405/61.080/61.080 | p00  Time 0:21:34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8  0.986/0.998/0.998 63.266/62.097/62.097 | p00  Time 0:24:09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09  0.949/1.012/1.012 64.218/62.295/62.295 | p00  Time 0:26:45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0  0.924/0.975/0.975 65.195/63.469/63.469 | p00  Time 0:29:20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1  0.892/0.958/0.958 66.568/63.920/63.920 | p00  Time 0:31:56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2  0.866/0.951/0.951 67.799/64.663/64.663 | p00  Time 0:34:19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13  0.832/0.985/0.951 68.895/63.135/64.663 | p01  Time 0:36:41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4  0.812/0.956/0.956 69.905/64.969/64.969 | p00  Time 0:39:04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5  0.787/0.964/0.964 70.513/65.076/65.076 | p00  Time 0:41:28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6  0.758/0.949/0.949 71.731/65.795/65.795 | p00  Time 0:43:51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17  0.726/0.954/0.949 72.910/65.767/65.795 | p01  Time 0:46:13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18  0.703/0.984/0.984 73.766/65.913/65.913 | p00  Time 0:48:37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19  0.674/1.029/0.984 74.576/64.382/65.913 | p01  Time 0:51:00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20  0.659/0.965/0.965 75.345/66.681/66.681 | p00  Time 0:53:26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21  0.633/1.012/0.965 76.794/66.309/66.681 | p01  Time 0:55:49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22  0.610/0.987/0.965 77.230/65.677/66.681 | p02  Time 0:58:12</w:t>
      </w:r>
    </w:p>
    <w:p w:rsidR="004F6320" w:rsidRDefault="004F6320" w:rsidP="004F6320"/>
    <w:p w:rsidR="004F6320" w:rsidRDefault="004F6320" w:rsidP="004F6320">
      <w:r>
        <w:t>Epoch    23: reducing learning rate of group 0 to 1.0000e-05.</w:t>
      </w:r>
    </w:p>
    <w:p w:rsidR="004F6320" w:rsidRDefault="004F6320" w:rsidP="004F6320"/>
    <w:p w:rsidR="004F6320" w:rsidRDefault="004F6320" w:rsidP="004F6320">
      <w:r>
        <w:t>E023  0.585/1.020/0.965 78.480/65.420/66.681 | p03  Time 1:00:35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24  0.471/1.007/1.007 82.332/68.059/68.059 | p00  Time 1:03:02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25  0.440/1.021/1.021 83.919/68.260/68.260 | p00  Time 1:05:29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26  0.431/1.039/1.021 84.229/68.139/68.260 | p01  Time 1:07:56</w:t>
      </w:r>
    </w:p>
    <w:p w:rsidR="004F6320" w:rsidRDefault="004F6320" w:rsidP="004F6320"/>
    <w:p w:rsidR="004F6320" w:rsidRDefault="004F6320" w:rsidP="004F6320"/>
    <w:p w:rsidR="004F6320" w:rsidRDefault="004F6320" w:rsidP="004F6320">
      <w:r>
        <w:t>E027  0.414/1.057/1.057 84.937/68.340/68.340 | p00  Time 1:10:22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28  0.402/1.066/1.057 85.363/68.000/68.340 | p01  Time 1:12:48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29  0.395/1.063/1.057 85.368/68.153/68.340 | p02  Time 1:15:14</w:t>
      </w:r>
    </w:p>
    <w:p w:rsidR="004F6320" w:rsidRDefault="004F6320" w:rsidP="004F6320"/>
    <w:p w:rsidR="004F6320" w:rsidRDefault="004F6320" w:rsidP="004F6320">
      <w:r>
        <w:t>Epoch    30: reducing learning rate of group 0 to 1.0000e-06.</w:t>
      </w:r>
    </w:p>
    <w:p w:rsidR="004F6320" w:rsidRDefault="004F6320" w:rsidP="004F6320"/>
    <w:p w:rsidR="004F6320" w:rsidRDefault="004F6320" w:rsidP="004F6320">
      <w:r>
        <w:t>E030  0.378/1.084/1.057 86.259/67.920/68.340 | p03  Time 1:17:40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1  0.372/1.083/1.057 86.420/68.007/68.340 | p04  Time 1:20:07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2  0.370/1.086/1.057 86.516/68.122/68.340 | p05  Time 1:22:36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3  0.369/1.086/1.057 86.617/68.111/68.340 | p06  Time 1:25:01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4  0.365/1.090/1.057 86.873/68.104/68.340 | p07  Time 1:27:26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5  0.364/1.091/1.057 86.603/68.024/68.340 | p08  Time 1:29:52</w:t>
      </w:r>
    </w:p>
    <w:p w:rsidR="004F6320" w:rsidRDefault="004F6320" w:rsidP="004F6320"/>
    <w:p w:rsidR="004F6320" w:rsidRDefault="004F6320" w:rsidP="004F6320">
      <w:r>
        <w:t xml:space="preserve">                                                 </w:t>
      </w:r>
    </w:p>
    <w:p w:rsidR="004F6320" w:rsidRDefault="004F6320" w:rsidP="004F6320">
      <w:r>
        <w:t>E036  0.364/1.094/1.057 86.642/68.208/68.340 | p09  Time 1:32:18</w:t>
      </w:r>
    </w:p>
    <w:p w:rsidR="004F6320" w:rsidRDefault="004F6320" w:rsidP="004F6320"/>
    <w:p w:rsidR="004F6320" w:rsidRDefault="004F6320" w:rsidP="004F6320">
      <w:r>
        <w:t>Calc acc on private test..</w:t>
      </w:r>
    </w:p>
    <w:p w:rsidR="004F6320" w:rsidRDefault="004F6320" w:rsidP="004F6320">
      <w:r>
        <w:t>Accuracy on private test: 67.902</w:t>
      </w:r>
    </w:p>
    <w:p w:rsidR="004F6320" w:rsidRDefault="004F6320" w:rsidP="004F6320"/>
    <w:p w:rsidR="004F6320" w:rsidRPr="004F6320" w:rsidRDefault="004F6320" w:rsidP="004F6320">
      <w:pPr>
        <w:rPr>
          <w:rFonts w:hint="eastAsia"/>
        </w:rPr>
      </w:pPr>
      <w:r>
        <w:t>Process finished with exit code 0</w:t>
      </w:r>
      <w:bookmarkStart w:id="0" w:name="_GoBack"/>
      <w:bookmarkEnd w:id="0"/>
    </w:p>
    <w:sectPr w:rsidR="004F6320" w:rsidRPr="004F63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tzA3tbS0NDK1NDBU0lEKTi0uzszPAykwqgUAfXMqWSwAAAA="/>
  </w:docVars>
  <w:rsids>
    <w:rsidRoot w:val="00605B10"/>
    <w:rsid w:val="004F6320"/>
    <w:rsid w:val="00605B10"/>
    <w:rsid w:val="00F21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C48AD"/>
  <w15:chartTrackingRefBased/>
  <w15:docId w15:val="{300DD52C-77AB-4FE7-954E-944CBB8CD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16844A-2C9A-421A-A1A8-453E3974A6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018</Words>
  <Characters>11508</Characters>
  <Application>Microsoft Office Word</Application>
  <DocSecurity>0</DocSecurity>
  <Lines>95</Lines>
  <Paragraphs>26</Paragraphs>
  <ScaleCrop>false</ScaleCrop>
  <Company/>
  <LinksUpToDate>false</LinksUpToDate>
  <CharactersWithSpaces>1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启龙</dc:creator>
  <cp:keywords/>
  <dc:description/>
  <cp:lastModifiedBy>吴 启龙</cp:lastModifiedBy>
  <cp:revision>3</cp:revision>
  <dcterms:created xsi:type="dcterms:W3CDTF">2020-11-28T23:12:00Z</dcterms:created>
  <dcterms:modified xsi:type="dcterms:W3CDTF">2020-11-29T08:10:00Z</dcterms:modified>
</cp:coreProperties>
</file>